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61310" w14:textId="133D4248" w:rsidR="0001707C" w:rsidRDefault="0001707C" w:rsidP="0001707C">
      <w:pPr>
        <w:pStyle w:val="Heading1"/>
        <w:jc w:val="center"/>
      </w:pPr>
      <w:r>
        <w:t>Comp 4522 Assignment 1 Documentation</w:t>
      </w:r>
    </w:p>
    <w:p w14:paraId="028FADB5" w14:textId="59364FDF" w:rsidR="0001707C" w:rsidRDefault="00FB4A6D" w:rsidP="0001707C">
      <w:pPr>
        <w:pStyle w:val="Heading2"/>
        <w:jc w:val="center"/>
      </w:pPr>
      <w:r>
        <w:t>Shawn Tian and Austin Bec</w:t>
      </w:r>
    </w:p>
    <w:p w14:paraId="406FA130" w14:textId="77777777" w:rsidR="00FB4A6D" w:rsidRPr="00FB4A6D" w:rsidRDefault="00FB4A6D" w:rsidP="00FB4A6D"/>
    <w:p w14:paraId="3112A768" w14:textId="19EC2B6E" w:rsidR="0001707C" w:rsidRDefault="0001707C" w:rsidP="0001707C">
      <w:pPr>
        <w:pStyle w:val="Heading2"/>
      </w:pPr>
      <w:r>
        <w:t>Data structure for Logging &amp; Rollback Sub-system</w:t>
      </w:r>
    </w:p>
    <w:p w14:paraId="2ED91C1A" w14:textId="57A92448" w:rsidR="0001707C" w:rsidRDefault="0001707C" w:rsidP="0001707C">
      <w:r>
        <w:t>For this application</w:t>
      </w:r>
      <w:r w:rsidR="00BE4604">
        <w:t>,</w:t>
      </w:r>
      <w:r>
        <w:t xml:space="preserve"> we decided that </w:t>
      </w:r>
      <w:r w:rsidR="00BE4604">
        <w:t>a dictionary is the best data structure to use</w:t>
      </w:r>
      <w:r>
        <w:t xml:space="preserve">. This is because we wanted a simple but efficient way to interact with the .csv </w:t>
      </w:r>
      <w:r w:rsidR="00BE4604">
        <w:t>and database files</w:t>
      </w:r>
      <w:r>
        <w:t xml:space="preserve">. </w:t>
      </w:r>
      <w:r w:rsidR="00ED57AA">
        <w:t>The dictionary allows us to store key</w:t>
      </w:r>
      <w:r w:rsidR="00BE4604">
        <w:t>-</w:t>
      </w:r>
      <w:r w:rsidR="00ED57AA">
        <w:t xml:space="preserve">value pairs to </w:t>
      </w:r>
      <w:r w:rsidR="00BE4604">
        <w:t>adequate</w:t>
      </w:r>
      <w:r w:rsidR="00ED57AA">
        <w:t xml:space="preserve">ly describe the value being stored and displayed to the user. The dictionary also allows us to easily access the key and </w:t>
      </w:r>
      <w:r w:rsidR="00BE4604">
        <w:t>associated value</w:t>
      </w:r>
      <w:r w:rsidR="00ED57AA">
        <w:t xml:space="preserve"> so that if values need to be changed</w:t>
      </w:r>
      <w:r w:rsidR="00BE4604">
        <w:t>, it can be done</w:t>
      </w:r>
      <w:r w:rsidR="00ED57AA">
        <w:t xml:space="preserve"> with ease. The dictionary </w:t>
      </w:r>
      <w:r w:rsidR="00BE4604">
        <w:t xml:space="preserve">can also </w:t>
      </w:r>
      <w:r w:rsidR="00ED57AA">
        <w:t>allow scalability</w:t>
      </w:r>
      <w:r w:rsidR="00BE4604">
        <w:t>. I</w:t>
      </w:r>
      <w:r w:rsidR="00ED57AA">
        <w:t>f more parameters are ever required</w:t>
      </w:r>
      <w:r w:rsidR="00BE4604">
        <w:t>,</w:t>
      </w:r>
      <w:r w:rsidR="00ED57AA">
        <w:t xml:space="preserve"> they can be added easily.</w:t>
      </w:r>
    </w:p>
    <w:p w14:paraId="26A5F261" w14:textId="0D26D119" w:rsidR="00ED57AA" w:rsidRDefault="00ED57AA" w:rsidP="00ED57AA">
      <w:pPr>
        <w:pStyle w:val="Heading2"/>
      </w:pPr>
      <w:r>
        <w:t>Design Decisions</w:t>
      </w:r>
    </w:p>
    <w:p w14:paraId="2D1CE557" w14:textId="7E80B525" w:rsidR="001C74CC" w:rsidRPr="001C74CC" w:rsidRDefault="001C74CC" w:rsidP="001C74CC">
      <w:r>
        <w:t>We had to modify the original file path passed into the read_file function because when we cloned the repo from git, the program would look in the folder above so we had to specify the file path as “</w:t>
      </w:r>
      <w:r w:rsidRPr="001C74CC">
        <w:t>CodeAndData/Employees_DB_ADV.csv</w:t>
      </w:r>
      <w:r>
        <w:t>”</w:t>
      </w:r>
      <w:r w:rsidR="00BA1B97">
        <w:t xml:space="preserve"> This is also the same path format for the log files.</w:t>
      </w:r>
    </w:p>
    <w:p w14:paraId="49BAFA8C" w14:textId="7EBD00D8" w:rsidR="00ED57AA" w:rsidRDefault="00736C51" w:rsidP="00ED57AA">
      <w:r>
        <w:t>The recovery script is designed in a simple but efficient way. When an error occurs, the recovery script is called</w:t>
      </w:r>
      <w:r w:rsidR="00BE4604">
        <w:t>,</w:t>
      </w:r>
      <w:r>
        <w:t xml:space="preserve"> and the transaction </w:t>
      </w:r>
      <w:r w:rsidR="00BE4604">
        <w:t>ID in which</w:t>
      </w:r>
      <w:r>
        <w:t xml:space="preserve"> the error occurred is displayed. It then goes through the database and matches the transaction that occurred in the error. It will then roll back the data it originally was going to commit and writes each transaction to a row in the rollback.csv file. </w:t>
      </w:r>
    </w:p>
    <w:p w14:paraId="42480D15" w14:textId="0DA6AB17" w:rsidR="00736C51" w:rsidRDefault="00736C51" w:rsidP="00ED57AA">
      <w:r>
        <w:t xml:space="preserve">The transaction processing function </w:t>
      </w:r>
      <w:r w:rsidR="00B63F8C">
        <w:t xml:space="preserve">will iterate over each entry in the database and compare the unique </w:t>
      </w:r>
      <w:r w:rsidR="00BE4604">
        <w:t>ID</w:t>
      </w:r>
      <w:r w:rsidR="00B63F8C">
        <w:t xml:space="preserve"> with the </w:t>
      </w:r>
      <w:r w:rsidR="00BE4604">
        <w:t>ID</w:t>
      </w:r>
      <w:r w:rsidR="00B63F8C">
        <w:t xml:space="preserve"> of the incoming transaction. If the </w:t>
      </w:r>
      <w:r w:rsidR="00BE4604">
        <w:t>ID matches, it will then check</w:t>
      </w:r>
      <w:r w:rsidR="00B63F8C">
        <w:t xml:space="preserve"> which attribute is being changed. Once the attribute is found</w:t>
      </w:r>
      <w:r w:rsidR="00BE4604">
        <w:t>,</w:t>
      </w:r>
      <w:r w:rsidR="00B63F8C">
        <w:t xml:space="preserve"> the entry will be changed based on the data in the transaction.</w:t>
      </w:r>
      <w:r w:rsidR="00BE4604">
        <w:t xml:space="preserve"> I</w:t>
      </w:r>
      <w:r w:rsidR="00B63F8C">
        <w:t xml:space="preserve">t will then update the database log with the </w:t>
      </w:r>
      <w:r w:rsidR="00BE4604">
        <w:t>transaction data</w:t>
      </w:r>
      <w:r w:rsidR="00B63F8C">
        <w:t>.</w:t>
      </w:r>
    </w:p>
    <w:p w14:paraId="0CB6D473" w14:textId="4C690868" w:rsidR="00B63F8C" w:rsidRDefault="00B63F8C" w:rsidP="00ED57AA">
      <w:r>
        <w:t xml:space="preserve">In the main section of the program, the transaction processing function is called in the first loop after the database is loaded into its list. After the transaction has </w:t>
      </w:r>
      <w:r w:rsidR="00BE4604">
        <w:t xml:space="preserve">been </w:t>
      </w:r>
      <w:r>
        <w:t xml:space="preserve">completed, there is a decision </w:t>
      </w:r>
      <w:r w:rsidR="00BE4604">
        <w:t>on</w:t>
      </w:r>
      <w:r>
        <w:t xml:space="preserve"> </w:t>
      </w:r>
      <w:r w:rsidR="00BE4604">
        <w:t>whether an error will</w:t>
      </w:r>
      <w:r>
        <w:t xml:space="preserve"> occur. If an error occurs, the recovery script function is called to rollback the transaction. </w:t>
      </w:r>
      <w:r w:rsidR="009A0A63">
        <w:t>If there is no error, the transaction will be logged to commit_log.csv</w:t>
      </w:r>
      <w:r w:rsidR="00BE4604">
        <w:t>,</w:t>
      </w:r>
      <w:r w:rsidR="009A0A63">
        <w:t xml:space="preserve"> and the loop will continue until there are no more entries in the database.</w:t>
      </w:r>
    </w:p>
    <w:p w14:paraId="6F7DDBE1" w14:textId="3040AA31" w:rsidR="00ED57AA" w:rsidRDefault="00ED57AA" w:rsidP="00ED57AA">
      <w:pPr>
        <w:pStyle w:val="Heading2"/>
      </w:pPr>
      <w:r>
        <w:t xml:space="preserve">Sample of output ran for </w:t>
      </w:r>
      <w:r w:rsidR="00BE4604">
        <w:t>three</w:t>
      </w:r>
      <w:r>
        <w:t xml:space="preserve"> cycles.</w:t>
      </w:r>
    </w:p>
    <w:p w14:paraId="313690AA" w14:textId="77777777" w:rsidR="00BE4604" w:rsidRDefault="00BE4604" w:rsidP="00BE4604">
      <w:r>
        <w:t>1.</w:t>
      </w:r>
      <w:r>
        <w:tab/>
        <w:t>The data entries BEFORE updates are presented below:</w:t>
      </w:r>
    </w:p>
    <w:p w14:paraId="15589703" w14:textId="77777777" w:rsidR="00BE4604" w:rsidRDefault="00BE4604" w:rsidP="00BE4604">
      <w:r>
        <w:t>['Unique_ID', 'First_name', 'Last_name', 'Salary', 'Department', 'Civil_status']</w:t>
      </w:r>
    </w:p>
    <w:p w14:paraId="02A60BFC" w14:textId="77777777" w:rsidR="00BE4604" w:rsidRDefault="00BE4604" w:rsidP="00BE4604">
      <w:r>
        <w:t>['1', 'John', 'Lennon', '230000', 'Projects', 'Married']</w:t>
      </w:r>
    </w:p>
    <w:p w14:paraId="3726775F" w14:textId="77777777" w:rsidR="00BE4604" w:rsidRDefault="00BE4604" w:rsidP="00BE4604">
      <w:r>
        <w:t>['2', 'Joan', 'Doe', '100000', 'Human Resources', 'Single']</w:t>
      </w:r>
    </w:p>
    <w:p w14:paraId="59BE5386" w14:textId="77777777" w:rsidR="00BE4604" w:rsidRDefault="00BE4604" w:rsidP="00BE4604">
      <w:r>
        <w:t>['3', 'Mary', 'Carpenter', '250000', 'Projects', 'Separated']</w:t>
      </w:r>
    </w:p>
    <w:p w14:paraId="75972E9E" w14:textId="77777777" w:rsidR="00BE4604" w:rsidRDefault="00BE4604" w:rsidP="00BE4604">
      <w:r>
        <w:lastRenderedPageBreak/>
        <w:t>['4', 'John', 'Ingham', '125000', 'Projects', 'Separated']</w:t>
      </w:r>
    </w:p>
    <w:p w14:paraId="43E455AA" w14:textId="77777777" w:rsidR="00BE4604" w:rsidRDefault="00BE4604" w:rsidP="00BE4604">
      <w:r>
        <w:t>['5', 'Rachel', 'Sturgeon', '197000', 'Engineering', 'Married']</w:t>
      </w:r>
    </w:p>
    <w:p w14:paraId="29B734C0" w14:textId="77777777" w:rsidR="00BE4604" w:rsidRDefault="00BE4604" w:rsidP="00BE4604">
      <w:r>
        <w:t>['6', 'Hanifa', 'Salima', '50000', 'Engineering', 'Married']</w:t>
      </w:r>
    </w:p>
    <w:p w14:paraId="746F62FE" w14:textId="77777777" w:rsidR="00BE4604" w:rsidRDefault="00BE4604" w:rsidP="00BE4604">
      <w:r>
        <w:t>['7', 'Femi', 'Okeke', '425000', 'Industries', 'Married']</w:t>
      </w:r>
    </w:p>
    <w:p w14:paraId="7035A1C8" w14:textId="77777777" w:rsidR="00BE4604" w:rsidRDefault="00BE4604" w:rsidP="00BE4604">
      <w:r>
        <w:t>['8', 'Moe', 'Khalifa', '325000', 'Industries', 'Married']</w:t>
      </w:r>
    </w:p>
    <w:p w14:paraId="548C6B11" w14:textId="77777777" w:rsidR="00BE4604" w:rsidRDefault="00BE4604" w:rsidP="00BE4604">
      <w:r>
        <w:t>['9', 'Katy', 'Jones', '475000', 'Management', 'Single']</w:t>
      </w:r>
    </w:p>
    <w:p w14:paraId="29F45D4B" w14:textId="77777777" w:rsidR="00BE4604" w:rsidRDefault="00BE4604" w:rsidP="00BE4604">
      <w:r>
        <w:t>['10', 'Lin', 'Wang', '435000', 'Engineering', 'Married']</w:t>
      </w:r>
    </w:p>
    <w:p w14:paraId="1EABD23A" w14:textId="77777777" w:rsidR="00BE4604" w:rsidRDefault="00BE4604" w:rsidP="00BE4604">
      <w:r>
        <w:t>['11', 'Art', 'Blanket', '137000', 'Projects', 'Single']</w:t>
      </w:r>
    </w:p>
    <w:p w14:paraId="40ACB597" w14:textId="77777777" w:rsidR="00BE4604" w:rsidRDefault="00BE4604" w:rsidP="00BE4604">
      <w:r>
        <w:t>['12', 'Vivek', 'Singh', '231000', 'Industries', 'Married']</w:t>
      </w:r>
    </w:p>
    <w:p w14:paraId="3CBF3660" w14:textId="77777777" w:rsidR="00BE4604" w:rsidRDefault="00BE4604" w:rsidP="00BE4604">
      <w:r>
        <w:t>['13', 'Amal', 'Khan', '230000', 'Projects', 'Single']</w:t>
      </w:r>
    </w:p>
    <w:p w14:paraId="0E95D685" w14:textId="77777777" w:rsidR="00BE4604" w:rsidRDefault="00BE4604" w:rsidP="00BE4604">
      <w:r>
        <w:t>['14', 'Richard', 'Carpenter', '123000', 'Human Resources', 'Single']</w:t>
      </w:r>
    </w:p>
    <w:p w14:paraId="25537766" w14:textId="77777777" w:rsidR="00BE4604" w:rsidRDefault="00BE4604" w:rsidP="00BE4604">
      <w:r>
        <w:t>['15', 'Ryuichi', 'Sakamoto', '321000', 'Processing Facilities', 'Single']</w:t>
      </w:r>
    </w:p>
    <w:p w14:paraId="0E1837AF" w14:textId="77777777" w:rsidR="00BE4604" w:rsidRDefault="00BE4604" w:rsidP="00BE4604"/>
    <w:p w14:paraId="521CEDD2" w14:textId="77777777" w:rsidR="00BE4604" w:rsidRDefault="00BE4604" w:rsidP="00BE4604">
      <w:r>
        <w:t>There are 16 records in the database, including one header.</w:t>
      </w:r>
    </w:p>
    <w:p w14:paraId="3ADC6270" w14:textId="77777777" w:rsidR="00BE4604" w:rsidRDefault="00BE4604" w:rsidP="00BE4604"/>
    <w:p w14:paraId="33B931AA" w14:textId="77777777" w:rsidR="00BE4604" w:rsidRDefault="00BE4604" w:rsidP="00BE4604"/>
    <w:p w14:paraId="62B30B77" w14:textId="77777777" w:rsidR="00BE4604" w:rsidRDefault="00BE4604" w:rsidP="00BE4604">
      <w:r>
        <w:t>Processing transaction No. 1.</w:t>
      </w:r>
    </w:p>
    <w:p w14:paraId="09CBC3BA" w14:textId="77777777" w:rsidR="00BE4604" w:rsidRDefault="00BE4604" w:rsidP="00BE4604"/>
    <w:p w14:paraId="692074D5" w14:textId="77777777" w:rsidR="00BE4604" w:rsidRDefault="00BE4604" w:rsidP="00BE4604">
      <w:r>
        <w:t>ID found, proceed with locating the attribute.</w:t>
      </w:r>
    </w:p>
    <w:p w14:paraId="1D2F0D69" w14:textId="77777777" w:rsidR="00BE4604" w:rsidRDefault="00BE4604" w:rsidP="00BE4604"/>
    <w:p w14:paraId="31223C8D" w14:textId="77777777" w:rsidR="00BE4604" w:rsidRDefault="00BE4604" w:rsidP="00BE4604">
      <w:r>
        <w:t>Old value for Department: Projects</w:t>
      </w:r>
    </w:p>
    <w:p w14:paraId="0979CB09" w14:textId="77777777" w:rsidR="00BE4604" w:rsidRDefault="00BE4604" w:rsidP="00BE4604">
      <w:r>
        <w:t>Transaction ID=1 processed successfully.</w:t>
      </w:r>
    </w:p>
    <w:p w14:paraId="206EDBA2" w14:textId="77777777" w:rsidR="00BE4604" w:rsidRDefault="00BE4604" w:rsidP="00BE4604"/>
    <w:p w14:paraId="57EC94A4" w14:textId="77777777" w:rsidR="00BE4604" w:rsidRDefault="00BE4604" w:rsidP="00BE4604">
      <w:r>
        <w:t>['1', 'John', 'Lennon', '230000', 'Music', 'Married']</w:t>
      </w:r>
    </w:p>
    <w:p w14:paraId="2A0F39A9" w14:textId="77777777" w:rsidR="00BE4604" w:rsidRDefault="00BE4604" w:rsidP="00BE4604">
      <w:r>
        <w:t>UPDATES have not been committed yet...</w:t>
      </w:r>
    </w:p>
    <w:p w14:paraId="2523D952" w14:textId="77777777" w:rsidR="00BE4604" w:rsidRDefault="00BE4604" w:rsidP="00BE4604"/>
    <w:p w14:paraId="6B54D8DB" w14:textId="77777777" w:rsidR="00BE4604" w:rsidRDefault="00BE4604" w:rsidP="00BE4604">
      <w:r>
        <w:t>Transaction No. 1 has been commited! Changes are permanent.</w:t>
      </w:r>
    </w:p>
    <w:p w14:paraId="311040FF" w14:textId="77777777" w:rsidR="00BE4604" w:rsidRDefault="00BE4604" w:rsidP="00BE4604"/>
    <w:p w14:paraId="579A3ECB" w14:textId="77777777" w:rsidR="00BE4604" w:rsidRDefault="00BE4604" w:rsidP="00BE4604"/>
    <w:p w14:paraId="5367C883" w14:textId="77777777" w:rsidR="00BE4604" w:rsidRDefault="00BE4604" w:rsidP="00BE4604">
      <w:r>
        <w:lastRenderedPageBreak/>
        <w:t>Processing transaction No. 2.</w:t>
      </w:r>
    </w:p>
    <w:p w14:paraId="4F843077" w14:textId="77777777" w:rsidR="00BE4604" w:rsidRDefault="00BE4604" w:rsidP="00BE4604"/>
    <w:p w14:paraId="1D442E22" w14:textId="77777777" w:rsidR="00BE4604" w:rsidRDefault="00BE4604" w:rsidP="00BE4604">
      <w:r>
        <w:t>ID found, proceed with locating the attribute.</w:t>
      </w:r>
    </w:p>
    <w:p w14:paraId="5BAA8D37" w14:textId="77777777" w:rsidR="00BE4604" w:rsidRDefault="00BE4604" w:rsidP="00BE4604"/>
    <w:p w14:paraId="38F86008" w14:textId="77777777" w:rsidR="00BE4604" w:rsidRDefault="00BE4604" w:rsidP="00BE4604">
      <w:r>
        <w:t>Old value for Civil_status: Married</w:t>
      </w:r>
    </w:p>
    <w:p w14:paraId="2B88DFB6" w14:textId="77777777" w:rsidR="00BE4604" w:rsidRDefault="00BE4604" w:rsidP="00BE4604">
      <w:r>
        <w:t>Transaction ID=5 processed successfully.</w:t>
      </w:r>
    </w:p>
    <w:p w14:paraId="3CFB0390" w14:textId="77777777" w:rsidR="00BE4604" w:rsidRDefault="00BE4604" w:rsidP="00BE4604"/>
    <w:p w14:paraId="04C478DE" w14:textId="77777777" w:rsidR="00BE4604" w:rsidRDefault="00BE4604" w:rsidP="00BE4604">
      <w:r>
        <w:t>['5', 'Rachel', 'Sturgeon', '197000', 'Engineering', 'Divorced']</w:t>
      </w:r>
    </w:p>
    <w:p w14:paraId="005D900E" w14:textId="77777777" w:rsidR="00BE4604" w:rsidRDefault="00BE4604" w:rsidP="00BE4604">
      <w:r>
        <w:t>UPDATES have not been committed yet...</w:t>
      </w:r>
    </w:p>
    <w:p w14:paraId="206C0D6E" w14:textId="77777777" w:rsidR="00BE4604" w:rsidRDefault="00BE4604" w:rsidP="00BE4604"/>
    <w:p w14:paraId="6C4BEC1B" w14:textId="77777777" w:rsidR="00BE4604" w:rsidRDefault="00BE4604" w:rsidP="00BE4604">
      <w:r>
        <w:t>There was a failure whilst processing transaction No. 2.</w:t>
      </w:r>
    </w:p>
    <w:p w14:paraId="37ADCA69" w14:textId="77777777" w:rsidR="00BE4604" w:rsidRDefault="00BE4604" w:rsidP="00BE4604"/>
    <w:p w14:paraId="213AE8B3" w14:textId="77777777" w:rsidR="00BE4604" w:rsidRDefault="00BE4604" w:rsidP="00BE4604">
      <w:r>
        <w:t>Calling your recovery script with DB_Log as an argument.</w:t>
      </w:r>
    </w:p>
    <w:p w14:paraId="6BFDEA99" w14:textId="77777777" w:rsidR="00BE4604" w:rsidRDefault="00BE4604" w:rsidP="00BE4604">
      <w:r>
        <w:t>Recovery in process ...</w:t>
      </w:r>
    </w:p>
    <w:p w14:paraId="071DEC0B" w14:textId="77777777" w:rsidR="00BE4604" w:rsidRDefault="00BE4604" w:rsidP="00BE4604"/>
    <w:p w14:paraId="21F50A3C" w14:textId="77777777" w:rsidR="00BE4604" w:rsidRDefault="00BE4604" w:rsidP="00BE4604">
      <w:r>
        <w:t>5</w:t>
      </w:r>
    </w:p>
    <w:p w14:paraId="50966807" w14:textId="77777777" w:rsidR="00BE4604" w:rsidRDefault="00BE4604" w:rsidP="00BE4604">
      <w:r>
        <w:t>Civil_status Married</w:t>
      </w:r>
    </w:p>
    <w:p w14:paraId="3521B247" w14:textId="77777777" w:rsidR="00BE4604" w:rsidRDefault="00BE4604" w:rsidP="00BE4604">
      <w:r>
        <w:t>Rollback log saved to CodeAndData/rollback.csv</w:t>
      </w:r>
    </w:p>
    <w:p w14:paraId="68C1308C" w14:textId="77777777" w:rsidR="00BE4604" w:rsidRDefault="00BE4604" w:rsidP="00BE4604"/>
    <w:p w14:paraId="56705422" w14:textId="77777777" w:rsidR="00BE4604" w:rsidRDefault="00BE4604" w:rsidP="00BE4604">
      <w:r>
        <w:t xml:space="preserve"> Logging &amp; Rollback System contents:</w:t>
      </w:r>
    </w:p>
    <w:p w14:paraId="2E587E0F" w14:textId="77777777" w:rsidR="00BE4604" w:rsidRDefault="00BE4604" w:rsidP="00BE4604"/>
    <w:p w14:paraId="13E8D9E5" w14:textId="77777777" w:rsidR="00BE4604" w:rsidRDefault="00BE4604" w:rsidP="00BE4604">
      <w:r>
        <w:t xml:space="preserve">{'transaction_id': '1', 'timestamp': '2024-02-12 19:24:36', 'attribute': 'Department', 'old_value': 'Projects', 'new_value': 'Music', 'status': 'executed'}     </w:t>
      </w:r>
    </w:p>
    <w:p w14:paraId="66FBF4DD" w14:textId="77777777" w:rsidR="00BE4604" w:rsidRDefault="00BE4604" w:rsidP="00BE4604">
      <w:r>
        <w:t>{'transaction_id': '5', 'timestamp': '2024-02-12 19:24:36', 'attribute': 'Civil_status', 'old_value': 'Married', 'new_value': 'Divorced', 'status': 'rolled-back'}</w:t>
      </w:r>
    </w:p>
    <w:p w14:paraId="6AEDB7D8" w14:textId="77777777" w:rsidR="00BE4604" w:rsidRDefault="00BE4604" w:rsidP="00BE4604">
      <w:r>
        <w:t>The data entries AFTER updates -and RECOVERY, if necessary- are presented below:</w:t>
      </w:r>
    </w:p>
    <w:p w14:paraId="3CB2D972" w14:textId="77777777" w:rsidR="00BE4604" w:rsidRDefault="00BE4604" w:rsidP="00BE4604"/>
    <w:p w14:paraId="344CCD8C" w14:textId="77777777" w:rsidR="00BE4604" w:rsidRDefault="00BE4604" w:rsidP="00BE4604">
      <w:r>
        <w:t>['Unique_ID', 'First_name', 'Last_name', 'Salary', 'Department', 'Civil_status']</w:t>
      </w:r>
    </w:p>
    <w:p w14:paraId="01763341" w14:textId="77777777" w:rsidR="00BE4604" w:rsidRDefault="00BE4604" w:rsidP="00BE4604">
      <w:r>
        <w:t>['1', 'John', 'Lennon', '230000', 'Music', 'Married']</w:t>
      </w:r>
    </w:p>
    <w:p w14:paraId="2E98EB5A" w14:textId="77777777" w:rsidR="00BE4604" w:rsidRDefault="00BE4604" w:rsidP="00BE4604">
      <w:r>
        <w:lastRenderedPageBreak/>
        <w:t>['2', 'Joan', 'Doe', '100000', 'Human Resources', 'Single']</w:t>
      </w:r>
    </w:p>
    <w:p w14:paraId="3B89B204" w14:textId="77777777" w:rsidR="00BE4604" w:rsidRDefault="00BE4604" w:rsidP="00BE4604">
      <w:r>
        <w:t>['3', 'Mary', 'Carpenter', '250000', 'Projects', 'Separated']</w:t>
      </w:r>
    </w:p>
    <w:p w14:paraId="2C7F0C06" w14:textId="77777777" w:rsidR="00BE4604" w:rsidRDefault="00BE4604" w:rsidP="00BE4604">
      <w:r>
        <w:t>['4', 'John', 'Ingham', '125000', 'Projects', 'Separated']</w:t>
      </w:r>
    </w:p>
    <w:p w14:paraId="20FD05C4" w14:textId="77777777" w:rsidR="00BE4604" w:rsidRDefault="00BE4604" w:rsidP="00BE4604">
      <w:r>
        <w:t>['5', 'Rachel', 'Sturgeon', '197000', 'Engineering', 'Married']</w:t>
      </w:r>
    </w:p>
    <w:p w14:paraId="25D303E6" w14:textId="77777777" w:rsidR="00BE4604" w:rsidRDefault="00BE4604" w:rsidP="00BE4604">
      <w:r>
        <w:t>['6', 'Hanifa', 'Salima', '50000', 'Engineering', 'Married']</w:t>
      </w:r>
    </w:p>
    <w:p w14:paraId="2B496446" w14:textId="77777777" w:rsidR="00BE4604" w:rsidRDefault="00BE4604" w:rsidP="00BE4604">
      <w:r>
        <w:t>['7', 'Femi', 'Okeke', '425000', 'Industries', 'Married']</w:t>
      </w:r>
    </w:p>
    <w:p w14:paraId="3998A37A" w14:textId="77777777" w:rsidR="00BE4604" w:rsidRDefault="00BE4604" w:rsidP="00BE4604">
      <w:r>
        <w:t>['8', 'Moe', 'Khalifa', '325000', 'Industries', 'Married']</w:t>
      </w:r>
    </w:p>
    <w:p w14:paraId="2FC45530" w14:textId="77777777" w:rsidR="00BE4604" w:rsidRDefault="00BE4604" w:rsidP="00BE4604">
      <w:r>
        <w:t>['9', 'Katy', 'Jones', '475000', 'Management', 'Single']</w:t>
      </w:r>
    </w:p>
    <w:p w14:paraId="1A04F26C" w14:textId="77777777" w:rsidR="00BE4604" w:rsidRDefault="00BE4604" w:rsidP="00BE4604">
      <w:r>
        <w:t>['10', 'Lin', 'Wang', '435000', 'Engineering', 'Married']</w:t>
      </w:r>
    </w:p>
    <w:p w14:paraId="4AD4E6DC" w14:textId="77777777" w:rsidR="00BE4604" w:rsidRDefault="00BE4604" w:rsidP="00BE4604">
      <w:r>
        <w:t>['11', 'Art', 'Blanket', '137000', 'Projects', 'Single']</w:t>
      </w:r>
    </w:p>
    <w:p w14:paraId="64A966A7" w14:textId="77777777" w:rsidR="00BE4604" w:rsidRDefault="00BE4604" w:rsidP="00BE4604">
      <w:r>
        <w:t>['12', 'Vivek', 'Singh', '231000', 'Industries', 'Married']</w:t>
      </w:r>
    </w:p>
    <w:p w14:paraId="51D4019D" w14:textId="77777777" w:rsidR="00BE4604" w:rsidRDefault="00BE4604" w:rsidP="00BE4604">
      <w:r>
        <w:t>['13', 'Amal', 'Khan', '230000', 'Projects', 'Single']</w:t>
      </w:r>
    </w:p>
    <w:p w14:paraId="4D4EC1EB" w14:textId="77777777" w:rsidR="00BE4604" w:rsidRDefault="00BE4604" w:rsidP="00BE4604">
      <w:r>
        <w:t>['14', 'Richard', 'Carpenter', '123000', 'Human Resources', 'Single']</w:t>
      </w:r>
    </w:p>
    <w:p w14:paraId="61724510" w14:textId="77777777" w:rsidR="00BE4604" w:rsidRDefault="00BE4604" w:rsidP="00BE4604">
      <w:r>
        <w:t>['15', 'Ryuichi', 'Sakamoto', '321000', 'Processing Facilities', 'Single']</w:t>
      </w:r>
    </w:p>
    <w:p w14:paraId="77D057D7" w14:textId="77777777" w:rsidR="00BE4604" w:rsidRDefault="00BE4604" w:rsidP="00BE4604"/>
    <w:p w14:paraId="0EC6DBEE" w14:textId="77777777" w:rsidR="00BE4604" w:rsidRDefault="00BE4604" w:rsidP="00BE4604">
      <w:r>
        <w:t>2.</w:t>
      </w:r>
      <w:r>
        <w:tab/>
        <w:t>The data entries BEFORE updates are presented below:</w:t>
      </w:r>
    </w:p>
    <w:p w14:paraId="7DEFE0A5" w14:textId="77777777" w:rsidR="00BE4604" w:rsidRDefault="00BE4604" w:rsidP="00BE4604">
      <w:r>
        <w:t>['Unique_ID', 'First_name', 'Last_name', 'Salary', 'Department', 'Civil_status']</w:t>
      </w:r>
    </w:p>
    <w:p w14:paraId="768A1A11" w14:textId="77777777" w:rsidR="00BE4604" w:rsidRDefault="00BE4604" w:rsidP="00BE4604">
      <w:r>
        <w:t>['1', 'John', 'Lennon', '230000', 'Projects', 'Married']</w:t>
      </w:r>
    </w:p>
    <w:p w14:paraId="2B16EF65" w14:textId="77777777" w:rsidR="00BE4604" w:rsidRDefault="00BE4604" w:rsidP="00BE4604">
      <w:r>
        <w:t>['2', 'Joan', 'Doe', '100000', 'Human Resources', 'Single']</w:t>
      </w:r>
    </w:p>
    <w:p w14:paraId="29EABADA" w14:textId="77777777" w:rsidR="00BE4604" w:rsidRDefault="00BE4604" w:rsidP="00BE4604">
      <w:r>
        <w:t>['3', 'Mary', 'Carpenter', '250000', 'Projects', 'Separated']</w:t>
      </w:r>
    </w:p>
    <w:p w14:paraId="2D0F09C6" w14:textId="77777777" w:rsidR="00BE4604" w:rsidRDefault="00BE4604" w:rsidP="00BE4604">
      <w:r>
        <w:t>['4', 'John', 'Ingham', '125000', 'Projects', 'Separated']</w:t>
      </w:r>
    </w:p>
    <w:p w14:paraId="34F6BCD5" w14:textId="77777777" w:rsidR="00BE4604" w:rsidRDefault="00BE4604" w:rsidP="00BE4604">
      <w:r>
        <w:t>['5', 'Rachel', 'Sturgeon', '197000', 'Engineering', 'Married']</w:t>
      </w:r>
    </w:p>
    <w:p w14:paraId="78B7114A" w14:textId="77777777" w:rsidR="00BE4604" w:rsidRDefault="00BE4604" w:rsidP="00BE4604">
      <w:r>
        <w:t>['6', 'Hanifa', 'Salima', '50000', 'Engineering', 'Married']</w:t>
      </w:r>
    </w:p>
    <w:p w14:paraId="221F42E3" w14:textId="77777777" w:rsidR="00BE4604" w:rsidRDefault="00BE4604" w:rsidP="00BE4604">
      <w:r>
        <w:t>['7', 'Femi', 'Okeke', '425000', 'Industries', 'Married']</w:t>
      </w:r>
    </w:p>
    <w:p w14:paraId="2455D3CF" w14:textId="77777777" w:rsidR="00BE4604" w:rsidRDefault="00BE4604" w:rsidP="00BE4604">
      <w:r>
        <w:t>['8', 'Moe', 'Khalifa', '325000', 'Industries', 'Married']</w:t>
      </w:r>
    </w:p>
    <w:p w14:paraId="0BAB81C5" w14:textId="77777777" w:rsidR="00BE4604" w:rsidRDefault="00BE4604" w:rsidP="00BE4604">
      <w:r>
        <w:t>['9', 'Katy', 'Jones', '475000', 'Management', 'Single']</w:t>
      </w:r>
    </w:p>
    <w:p w14:paraId="4D9E26AD" w14:textId="77777777" w:rsidR="00BE4604" w:rsidRDefault="00BE4604" w:rsidP="00BE4604">
      <w:r>
        <w:t>['10', 'Lin', 'Wang', '435000', 'Engineering', 'Married']</w:t>
      </w:r>
    </w:p>
    <w:p w14:paraId="473E98F5" w14:textId="77777777" w:rsidR="00BE4604" w:rsidRDefault="00BE4604" w:rsidP="00BE4604">
      <w:r>
        <w:t>['11', 'Art', 'Blanket', '137000', 'Projects', 'Single']</w:t>
      </w:r>
    </w:p>
    <w:p w14:paraId="477ECE3D" w14:textId="77777777" w:rsidR="00BE4604" w:rsidRDefault="00BE4604" w:rsidP="00BE4604">
      <w:r>
        <w:t>['12', 'Vivek', 'Singh', '231000', 'Industries', 'Married']</w:t>
      </w:r>
    </w:p>
    <w:p w14:paraId="66BACED4" w14:textId="77777777" w:rsidR="00BE4604" w:rsidRDefault="00BE4604" w:rsidP="00BE4604">
      <w:r>
        <w:lastRenderedPageBreak/>
        <w:t>['13', 'Amal', 'Khan', '230000', 'Projects', 'Single']</w:t>
      </w:r>
    </w:p>
    <w:p w14:paraId="279D7E99" w14:textId="77777777" w:rsidR="00BE4604" w:rsidRDefault="00BE4604" w:rsidP="00BE4604">
      <w:r>
        <w:t>['14', 'Richard', 'Carpenter', '123000', 'Human Resources', 'Single']</w:t>
      </w:r>
    </w:p>
    <w:p w14:paraId="600E766B" w14:textId="77777777" w:rsidR="00BE4604" w:rsidRDefault="00BE4604" w:rsidP="00BE4604">
      <w:r>
        <w:t xml:space="preserve">['15', 'Ryuichi', 'Sakamoto', '321000', 'Processing Facilities', 'Single']      </w:t>
      </w:r>
    </w:p>
    <w:p w14:paraId="25E1C19C" w14:textId="77777777" w:rsidR="00BE4604" w:rsidRDefault="00BE4604" w:rsidP="00BE4604"/>
    <w:p w14:paraId="60CD563C" w14:textId="77777777" w:rsidR="00BE4604" w:rsidRDefault="00BE4604" w:rsidP="00BE4604">
      <w:r>
        <w:t>There are 16 records in the database, including one header.</w:t>
      </w:r>
    </w:p>
    <w:p w14:paraId="40723076" w14:textId="77777777" w:rsidR="00BE4604" w:rsidRDefault="00BE4604" w:rsidP="00BE4604"/>
    <w:p w14:paraId="77B9F196" w14:textId="77777777" w:rsidR="00BE4604" w:rsidRDefault="00BE4604" w:rsidP="00BE4604"/>
    <w:p w14:paraId="3375F5B6" w14:textId="77777777" w:rsidR="00BE4604" w:rsidRDefault="00BE4604" w:rsidP="00BE4604">
      <w:r>
        <w:t>Processing transaction No. 1.</w:t>
      </w:r>
    </w:p>
    <w:p w14:paraId="4F602873" w14:textId="77777777" w:rsidR="00BE4604" w:rsidRDefault="00BE4604" w:rsidP="00BE4604"/>
    <w:p w14:paraId="36FC9BBE" w14:textId="77777777" w:rsidR="00BE4604" w:rsidRDefault="00BE4604" w:rsidP="00BE4604">
      <w:r>
        <w:t>ID found, proceed with locating the attribute.</w:t>
      </w:r>
    </w:p>
    <w:p w14:paraId="13EFAB4E" w14:textId="77777777" w:rsidR="00BE4604" w:rsidRDefault="00BE4604" w:rsidP="00BE4604"/>
    <w:p w14:paraId="6C8B9CA9" w14:textId="77777777" w:rsidR="00BE4604" w:rsidRDefault="00BE4604" w:rsidP="00BE4604">
      <w:r>
        <w:t>Old value for Department: Projects</w:t>
      </w:r>
    </w:p>
    <w:p w14:paraId="4305EA9E" w14:textId="77777777" w:rsidR="00BE4604" w:rsidRDefault="00BE4604" w:rsidP="00BE4604">
      <w:r>
        <w:t>Transaction ID=1 processed successfully.</w:t>
      </w:r>
    </w:p>
    <w:p w14:paraId="5506868A" w14:textId="77777777" w:rsidR="00BE4604" w:rsidRDefault="00BE4604" w:rsidP="00BE4604"/>
    <w:p w14:paraId="76643F7C" w14:textId="77777777" w:rsidR="00BE4604" w:rsidRDefault="00BE4604" w:rsidP="00BE4604">
      <w:r>
        <w:t>['1', 'John', 'Lennon', '230000', 'Music', 'Married']</w:t>
      </w:r>
    </w:p>
    <w:p w14:paraId="7EE472B3" w14:textId="77777777" w:rsidR="00BE4604" w:rsidRDefault="00BE4604" w:rsidP="00BE4604">
      <w:r>
        <w:t>UPDATES have not been committed yet...</w:t>
      </w:r>
    </w:p>
    <w:p w14:paraId="1D114A92" w14:textId="77777777" w:rsidR="00BE4604" w:rsidRDefault="00BE4604" w:rsidP="00BE4604"/>
    <w:p w14:paraId="3B667B29" w14:textId="77777777" w:rsidR="00BE4604" w:rsidRDefault="00BE4604" w:rsidP="00BE4604">
      <w:r>
        <w:t>There was a failure whilst processing transaction No. 1.</w:t>
      </w:r>
    </w:p>
    <w:p w14:paraId="658FAF9B" w14:textId="77777777" w:rsidR="00BE4604" w:rsidRDefault="00BE4604" w:rsidP="00BE4604"/>
    <w:p w14:paraId="5450B3BC" w14:textId="77777777" w:rsidR="00BE4604" w:rsidRDefault="00BE4604" w:rsidP="00BE4604">
      <w:r>
        <w:t>Calling your recovery script with DB_Log as an argument.</w:t>
      </w:r>
    </w:p>
    <w:p w14:paraId="370C18C0" w14:textId="77777777" w:rsidR="00BE4604" w:rsidRDefault="00BE4604" w:rsidP="00BE4604">
      <w:r>
        <w:t>Recovery in process ...</w:t>
      </w:r>
    </w:p>
    <w:p w14:paraId="661E5557" w14:textId="77777777" w:rsidR="00BE4604" w:rsidRDefault="00BE4604" w:rsidP="00BE4604"/>
    <w:p w14:paraId="34BCD168" w14:textId="77777777" w:rsidR="00BE4604" w:rsidRDefault="00BE4604" w:rsidP="00BE4604">
      <w:r>
        <w:t>1</w:t>
      </w:r>
    </w:p>
    <w:p w14:paraId="4ABA64B6" w14:textId="77777777" w:rsidR="00BE4604" w:rsidRDefault="00BE4604" w:rsidP="00BE4604">
      <w:r>
        <w:t>Department Projects</w:t>
      </w:r>
    </w:p>
    <w:p w14:paraId="6BB68377" w14:textId="77777777" w:rsidR="00BE4604" w:rsidRDefault="00BE4604" w:rsidP="00BE4604">
      <w:r>
        <w:t>Rollback log saved to CodeAndData/rollback.csv</w:t>
      </w:r>
    </w:p>
    <w:p w14:paraId="53DE54E8" w14:textId="77777777" w:rsidR="00BE4604" w:rsidRDefault="00BE4604" w:rsidP="00BE4604"/>
    <w:p w14:paraId="136C18AF" w14:textId="77777777" w:rsidR="00BE4604" w:rsidRDefault="00BE4604" w:rsidP="00BE4604">
      <w:r>
        <w:t xml:space="preserve"> Logging &amp; Rollback System contents:</w:t>
      </w:r>
    </w:p>
    <w:p w14:paraId="34FBA13B" w14:textId="77777777" w:rsidR="00BE4604" w:rsidRDefault="00BE4604" w:rsidP="00BE4604"/>
    <w:p w14:paraId="34651BFE" w14:textId="77777777" w:rsidR="00BE4604" w:rsidRDefault="00BE4604" w:rsidP="00BE4604">
      <w:r>
        <w:lastRenderedPageBreak/>
        <w:t xml:space="preserve">{'transaction_id': '1', 'timestamp': '2024-02-12 19:33:42', 'attribute': 'Department', 'old_value': 'Projects', 'new_value': 'Music', 'status': 'rolled-back'}  </w:t>
      </w:r>
    </w:p>
    <w:p w14:paraId="25EFA4A9" w14:textId="77777777" w:rsidR="00BE4604" w:rsidRDefault="00BE4604" w:rsidP="00BE4604">
      <w:r>
        <w:t>The data entries AFTER updates -and RECOVERY, if necessary- are presented below:</w:t>
      </w:r>
    </w:p>
    <w:p w14:paraId="758CA283" w14:textId="77777777" w:rsidR="00BE4604" w:rsidRDefault="00BE4604" w:rsidP="00BE4604"/>
    <w:p w14:paraId="2F43617E" w14:textId="77777777" w:rsidR="00BE4604" w:rsidRDefault="00BE4604" w:rsidP="00BE4604">
      <w:r>
        <w:t>['Unique_ID', 'First_name', 'Last_name', 'Salary', 'Department', 'Civil_status']</w:t>
      </w:r>
    </w:p>
    <w:p w14:paraId="46FFF9D0" w14:textId="77777777" w:rsidR="00BE4604" w:rsidRDefault="00BE4604" w:rsidP="00BE4604">
      <w:r>
        <w:t>['1', 'John', 'Lennon', '230000', 'Projects', 'Married']</w:t>
      </w:r>
    </w:p>
    <w:p w14:paraId="651F6EA3" w14:textId="77777777" w:rsidR="00BE4604" w:rsidRDefault="00BE4604" w:rsidP="00BE4604">
      <w:r>
        <w:t>['2', 'Joan', 'Doe', '100000', 'Human Resources', 'Single']</w:t>
      </w:r>
    </w:p>
    <w:p w14:paraId="01E44766" w14:textId="77777777" w:rsidR="00BE4604" w:rsidRDefault="00BE4604" w:rsidP="00BE4604">
      <w:r>
        <w:t>['3', 'Mary', 'Carpenter', '250000', 'Projects', 'Separated']</w:t>
      </w:r>
    </w:p>
    <w:p w14:paraId="2D93C1EA" w14:textId="77777777" w:rsidR="00BE4604" w:rsidRDefault="00BE4604" w:rsidP="00BE4604">
      <w:r>
        <w:t>['4', 'John', 'Ingham', '125000', 'Projects', 'Separated']</w:t>
      </w:r>
    </w:p>
    <w:p w14:paraId="1882E7C8" w14:textId="77777777" w:rsidR="00BE4604" w:rsidRDefault="00BE4604" w:rsidP="00BE4604">
      <w:r>
        <w:t>['5', 'Rachel', 'Sturgeon', '197000', 'Engineering', 'Married']</w:t>
      </w:r>
    </w:p>
    <w:p w14:paraId="7102AFDB" w14:textId="77777777" w:rsidR="00BE4604" w:rsidRDefault="00BE4604" w:rsidP="00BE4604">
      <w:r>
        <w:t>['6', 'Hanifa', 'Salima', '50000', 'Engineering', 'Married']</w:t>
      </w:r>
    </w:p>
    <w:p w14:paraId="0F215A59" w14:textId="77777777" w:rsidR="00BE4604" w:rsidRDefault="00BE4604" w:rsidP="00BE4604">
      <w:r>
        <w:t>['7', 'Femi', 'Okeke', '425000', 'Industries', 'Married']</w:t>
      </w:r>
    </w:p>
    <w:p w14:paraId="0D93D07E" w14:textId="77777777" w:rsidR="00BE4604" w:rsidRDefault="00BE4604" w:rsidP="00BE4604">
      <w:r>
        <w:t>['8', 'Moe', 'Khalifa', '325000', 'Industries', 'Married']</w:t>
      </w:r>
    </w:p>
    <w:p w14:paraId="7AB2222D" w14:textId="77777777" w:rsidR="00BE4604" w:rsidRDefault="00BE4604" w:rsidP="00BE4604">
      <w:r>
        <w:t>['9', 'Katy', 'Jones', '475000', 'Management', 'Single']</w:t>
      </w:r>
    </w:p>
    <w:p w14:paraId="1ED5FF3A" w14:textId="77777777" w:rsidR="00BE4604" w:rsidRDefault="00BE4604" w:rsidP="00BE4604">
      <w:r>
        <w:t>['10', 'Lin', 'Wang', '435000', 'Engineering', 'Married']</w:t>
      </w:r>
    </w:p>
    <w:p w14:paraId="12AD16AF" w14:textId="77777777" w:rsidR="00BE4604" w:rsidRDefault="00BE4604" w:rsidP="00BE4604">
      <w:r>
        <w:t>['11', 'Art', 'Blanket', '137000', 'Projects', 'Single']</w:t>
      </w:r>
    </w:p>
    <w:p w14:paraId="154BFD69" w14:textId="77777777" w:rsidR="00BE4604" w:rsidRDefault="00BE4604" w:rsidP="00BE4604">
      <w:r>
        <w:t>['12', 'Vivek', 'Singh', '231000', 'Industries', 'Married']</w:t>
      </w:r>
    </w:p>
    <w:p w14:paraId="1F4563B6" w14:textId="77777777" w:rsidR="00BE4604" w:rsidRDefault="00BE4604" w:rsidP="00BE4604">
      <w:r>
        <w:t>['13', 'Amal', 'Khan', '230000', 'Projects', 'Single']</w:t>
      </w:r>
    </w:p>
    <w:p w14:paraId="440F0A4B" w14:textId="77777777" w:rsidR="00BE4604" w:rsidRDefault="00BE4604" w:rsidP="00BE4604">
      <w:r>
        <w:t>['14', 'Richard', 'Carpenter', '123000', 'Human Resources', 'Single']</w:t>
      </w:r>
    </w:p>
    <w:p w14:paraId="100ABC89" w14:textId="77777777" w:rsidR="00BE4604" w:rsidRDefault="00BE4604" w:rsidP="00BE4604">
      <w:r>
        <w:t>['15', 'Ryuichi', 'Sakamoto', '321000', 'Processing Facilities', 'Single']</w:t>
      </w:r>
    </w:p>
    <w:p w14:paraId="06EF8CB8" w14:textId="77777777" w:rsidR="00BE4604" w:rsidRDefault="00BE4604" w:rsidP="00BE4604"/>
    <w:p w14:paraId="2EF6241E" w14:textId="77777777" w:rsidR="00BE4604" w:rsidRDefault="00BE4604" w:rsidP="00BE4604">
      <w:r>
        <w:t>3.</w:t>
      </w:r>
      <w:r>
        <w:tab/>
        <w:t>The data entries BEFORE updates are presented below:</w:t>
      </w:r>
    </w:p>
    <w:p w14:paraId="33D4725C" w14:textId="77777777" w:rsidR="00BE4604" w:rsidRDefault="00BE4604" w:rsidP="00BE4604">
      <w:r>
        <w:t>['Unique_ID', 'First_name', 'Last_name', 'Salary', 'Department', 'Civil_status']</w:t>
      </w:r>
    </w:p>
    <w:p w14:paraId="7833F6A1" w14:textId="77777777" w:rsidR="00BE4604" w:rsidRDefault="00BE4604" w:rsidP="00BE4604">
      <w:r>
        <w:t>['1', 'John', 'Lennon', '230000', 'Projects', 'Married']</w:t>
      </w:r>
    </w:p>
    <w:p w14:paraId="7C897C11" w14:textId="77777777" w:rsidR="00BE4604" w:rsidRDefault="00BE4604" w:rsidP="00BE4604">
      <w:r>
        <w:t>['2', 'Joan', 'Doe', '100000', 'Human Resources', 'Single']</w:t>
      </w:r>
    </w:p>
    <w:p w14:paraId="41698280" w14:textId="77777777" w:rsidR="00BE4604" w:rsidRDefault="00BE4604" w:rsidP="00BE4604">
      <w:r>
        <w:t>['3', 'Mary', 'Carpenter', '250000', 'Projects', 'Separated']</w:t>
      </w:r>
    </w:p>
    <w:p w14:paraId="07C038C1" w14:textId="77777777" w:rsidR="00BE4604" w:rsidRDefault="00BE4604" w:rsidP="00BE4604">
      <w:r>
        <w:t>['4', 'John', 'Ingham', '125000', 'Projects', 'Separated']</w:t>
      </w:r>
    </w:p>
    <w:p w14:paraId="744DE5D4" w14:textId="77777777" w:rsidR="00BE4604" w:rsidRDefault="00BE4604" w:rsidP="00BE4604">
      <w:r>
        <w:t>['5', 'Rachel', 'Sturgeon', '197000', 'Engineering', 'Married']</w:t>
      </w:r>
    </w:p>
    <w:p w14:paraId="6B76EC2D" w14:textId="77777777" w:rsidR="00BE4604" w:rsidRDefault="00BE4604" w:rsidP="00BE4604">
      <w:r>
        <w:t>['6', 'Hanifa', 'Salima', '50000', 'Engineering', 'Married']</w:t>
      </w:r>
    </w:p>
    <w:p w14:paraId="4C4F656B" w14:textId="77777777" w:rsidR="00BE4604" w:rsidRDefault="00BE4604" w:rsidP="00BE4604">
      <w:r>
        <w:lastRenderedPageBreak/>
        <w:t>['7', 'Femi', 'Okeke', '425000', 'Industries', 'Married']</w:t>
      </w:r>
    </w:p>
    <w:p w14:paraId="1CF2A971" w14:textId="77777777" w:rsidR="00BE4604" w:rsidRDefault="00BE4604" w:rsidP="00BE4604">
      <w:r>
        <w:t>['8', 'Moe', 'Khalifa', '325000', 'Industries', 'Married']</w:t>
      </w:r>
    </w:p>
    <w:p w14:paraId="245B1949" w14:textId="77777777" w:rsidR="00BE4604" w:rsidRDefault="00BE4604" w:rsidP="00BE4604">
      <w:r>
        <w:t>['9', 'Katy', 'Jones', '475000', 'Management', 'Single']</w:t>
      </w:r>
    </w:p>
    <w:p w14:paraId="55E5D910" w14:textId="77777777" w:rsidR="00BE4604" w:rsidRDefault="00BE4604" w:rsidP="00BE4604">
      <w:r>
        <w:t>['10', 'Lin', 'Wang', '435000', 'Engineering', 'Married']</w:t>
      </w:r>
    </w:p>
    <w:p w14:paraId="6DC528F4" w14:textId="77777777" w:rsidR="00BE4604" w:rsidRDefault="00BE4604" w:rsidP="00BE4604">
      <w:r>
        <w:t>['11', 'Art', 'Blanket', '137000', 'Projects', 'Single']</w:t>
      </w:r>
    </w:p>
    <w:p w14:paraId="3FC1194B" w14:textId="77777777" w:rsidR="00BE4604" w:rsidRDefault="00BE4604" w:rsidP="00BE4604">
      <w:r>
        <w:t>['12', 'Vivek', 'Singh', '231000', 'Industries', 'Married']</w:t>
      </w:r>
    </w:p>
    <w:p w14:paraId="6DF42770" w14:textId="77777777" w:rsidR="00BE4604" w:rsidRDefault="00BE4604" w:rsidP="00BE4604">
      <w:r>
        <w:t>['13', 'Amal', 'Khan', '230000', 'Projects', 'Single']</w:t>
      </w:r>
    </w:p>
    <w:p w14:paraId="4A99E1AF" w14:textId="77777777" w:rsidR="00BE4604" w:rsidRDefault="00BE4604" w:rsidP="00BE4604">
      <w:r>
        <w:t>['14', 'Richard', 'Carpenter', '123000', 'Human Resources', 'Single']</w:t>
      </w:r>
    </w:p>
    <w:p w14:paraId="0C73C2EE" w14:textId="77777777" w:rsidR="00BE4604" w:rsidRDefault="00BE4604" w:rsidP="00BE4604">
      <w:r>
        <w:t>['15', 'Ryuichi', 'Sakamoto', '321000', 'Processing Facilities', 'Single']</w:t>
      </w:r>
    </w:p>
    <w:p w14:paraId="5009DB75" w14:textId="77777777" w:rsidR="00BE4604" w:rsidRDefault="00BE4604" w:rsidP="00BE4604"/>
    <w:p w14:paraId="2534FDC8" w14:textId="77777777" w:rsidR="00BE4604" w:rsidRDefault="00BE4604" w:rsidP="00BE4604">
      <w:r>
        <w:t>There are 16 records in the database, including one header.</w:t>
      </w:r>
    </w:p>
    <w:p w14:paraId="7CF8B92B" w14:textId="77777777" w:rsidR="00BE4604" w:rsidRDefault="00BE4604" w:rsidP="00BE4604"/>
    <w:p w14:paraId="6CE4ACD1" w14:textId="77777777" w:rsidR="00BE4604" w:rsidRDefault="00BE4604" w:rsidP="00BE4604"/>
    <w:p w14:paraId="1BC6B40E" w14:textId="77777777" w:rsidR="00BE4604" w:rsidRDefault="00BE4604" w:rsidP="00BE4604">
      <w:r>
        <w:t>Processing transaction No. 1.</w:t>
      </w:r>
    </w:p>
    <w:p w14:paraId="30F646BE" w14:textId="77777777" w:rsidR="00BE4604" w:rsidRDefault="00BE4604" w:rsidP="00BE4604"/>
    <w:p w14:paraId="7304AFB3" w14:textId="77777777" w:rsidR="00BE4604" w:rsidRDefault="00BE4604" w:rsidP="00BE4604">
      <w:r>
        <w:t>ID found, proceed with locating the attribute.</w:t>
      </w:r>
    </w:p>
    <w:p w14:paraId="15D56D93" w14:textId="77777777" w:rsidR="00BE4604" w:rsidRDefault="00BE4604" w:rsidP="00BE4604"/>
    <w:p w14:paraId="37D96A82" w14:textId="77777777" w:rsidR="00BE4604" w:rsidRDefault="00BE4604" w:rsidP="00BE4604">
      <w:r>
        <w:t>Old value for Department: Projects</w:t>
      </w:r>
    </w:p>
    <w:p w14:paraId="2AD7C95B" w14:textId="77777777" w:rsidR="00BE4604" w:rsidRDefault="00BE4604" w:rsidP="00BE4604">
      <w:r>
        <w:t>Transaction ID=1 processed successfully.</w:t>
      </w:r>
    </w:p>
    <w:p w14:paraId="33547084" w14:textId="77777777" w:rsidR="00BE4604" w:rsidRDefault="00BE4604" w:rsidP="00BE4604"/>
    <w:p w14:paraId="496D443B" w14:textId="77777777" w:rsidR="00BE4604" w:rsidRDefault="00BE4604" w:rsidP="00BE4604">
      <w:r>
        <w:t>['1', 'John', 'Lennon', '230000', 'Music', 'Married']</w:t>
      </w:r>
    </w:p>
    <w:p w14:paraId="7FDF61D3" w14:textId="77777777" w:rsidR="00BE4604" w:rsidRDefault="00BE4604" w:rsidP="00BE4604">
      <w:r>
        <w:t>UPDATES have not been committed yet...</w:t>
      </w:r>
    </w:p>
    <w:p w14:paraId="37B8C60D" w14:textId="77777777" w:rsidR="00BE4604" w:rsidRDefault="00BE4604" w:rsidP="00BE4604"/>
    <w:p w14:paraId="4692B7DD" w14:textId="77777777" w:rsidR="00BE4604" w:rsidRDefault="00BE4604" w:rsidP="00BE4604">
      <w:r>
        <w:t>Transaction No. 1 has been commited! Changes are permanent.</w:t>
      </w:r>
    </w:p>
    <w:p w14:paraId="05A47CA5" w14:textId="77777777" w:rsidR="00BE4604" w:rsidRDefault="00BE4604" w:rsidP="00BE4604"/>
    <w:p w14:paraId="124E73E0" w14:textId="77777777" w:rsidR="00BE4604" w:rsidRDefault="00BE4604" w:rsidP="00BE4604"/>
    <w:p w14:paraId="66C0191C" w14:textId="77777777" w:rsidR="00BE4604" w:rsidRDefault="00BE4604" w:rsidP="00BE4604">
      <w:r>
        <w:t>Processing transaction No. 2.</w:t>
      </w:r>
    </w:p>
    <w:p w14:paraId="729044F9" w14:textId="77777777" w:rsidR="00BE4604" w:rsidRDefault="00BE4604" w:rsidP="00BE4604"/>
    <w:p w14:paraId="23B303B0" w14:textId="77777777" w:rsidR="00BE4604" w:rsidRDefault="00BE4604" w:rsidP="00BE4604">
      <w:r>
        <w:t>ID found, proceed with locating the attribute.</w:t>
      </w:r>
    </w:p>
    <w:p w14:paraId="25A13AE6" w14:textId="77777777" w:rsidR="00BE4604" w:rsidRDefault="00BE4604" w:rsidP="00BE4604"/>
    <w:p w14:paraId="355D59BB" w14:textId="77777777" w:rsidR="00BE4604" w:rsidRDefault="00BE4604" w:rsidP="00BE4604">
      <w:r>
        <w:t>Old value for Civil_status: Married</w:t>
      </w:r>
    </w:p>
    <w:p w14:paraId="59481C0C" w14:textId="77777777" w:rsidR="00BE4604" w:rsidRDefault="00BE4604" w:rsidP="00BE4604">
      <w:r>
        <w:t>Transaction ID=5 processed successfully.</w:t>
      </w:r>
    </w:p>
    <w:p w14:paraId="3E68CC48" w14:textId="77777777" w:rsidR="00BE4604" w:rsidRDefault="00BE4604" w:rsidP="00BE4604"/>
    <w:p w14:paraId="5571AA6A" w14:textId="77777777" w:rsidR="00BE4604" w:rsidRDefault="00BE4604" w:rsidP="00BE4604">
      <w:r>
        <w:t>['5', 'Rachel', 'Sturgeon', '197000', 'Engineering', 'Divorced']</w:t>
      </w:r>
    </w:p>
    <w:p w14:paraId="04A3908F" w14:textId="77777777" w:rsidR="00BE4604" w:rsidRDefault="00BE4604" w:rsidP="00BE4604">
      <w:r>
        <w:t>UPDATES have not been committed yet...</w:t>
      </w:r>
    </w:p>
    <w:p w14:paraId="11ED6E95" w14:textId="77777777" w:rsidR="00BE4604" w:rsidRDefault="00BE4604" w:rsidP="00BE4604"/>
    <w:p w14:paraId="5CB7F92F" w14:textId="77777777" w:rsidR="00BE4604" w:rsidRDefault="00BE4604" w:rsidP="00BE4604">
      <w:r>
        <w:t>Transaction No. 2 has been commited! Changes are permanent.</w:t>
      </w:r>
    </w:p>
    <w:p w14:paraId="18DF5C9D" w14:textId="77777777" w:rsidR="00BE4604" w:rsidRDefault="00BE4604" w:rsidP="00BE4604"/>
    <w:p w14:paraId="4BF0B306" w14:textId="77777777" w:rsidR="00BE4604" w:rsidRDefault="00BE4604" w:rsidP="00BE4604"/>
    <w:p w14:paraId="6C10CBA9" w14:textId="77777777" w:rsidR="00BE4604" w:rsidRDefault="00BE4604" w:rsidP="00BE4604">
      <w:r>
        <w:t>Processing transaction No. 3.</w:t>
      </w:r>
    </w:p>
    <w:p w14:paraId="5B621478" w14:textId="77777777" w:rsidR="00BE4604" w:rsidRDefault="00BE4604" w:rsidP="00BE4604"/>
    <w:p w14:paraId="5CB82605" w14:textId="77777777" w:rsidR="00BE4604" w:rsidRDefault="00BE4604" w:rsidP="00BE4604">
      <w:r>
        <w:t>ID found, proceed with locating the attribute.</w:t>
      </w:r>
    </w:p>
    <w:p w14:paraId="1F977346" w14:textId="77777777" w:rsidR="00BE4604" w:rsidRDefault="00BE4604" w:rsidP="00BE4604"/>
    <w:p w14:paraId="102DF5A9" w14:textId="77777777" w:rsidR="00BE4604" w:rsidRDefault="00BE4604" w:rsidP="00BE4604">
      <w:r>
        <w:t>Old value for Salary: 321000</w:t>
      </w:r>
    </w:p>
    <w:p w14:paraId="4E3614D5" w14:textId="77777777" w:rsidR="00BE4604" w:rsidRDefault="00BE4604" w:rsidP="00BE4604">
      <w:r>
        <w:t>Transaction ID=15 processed successfully.</w:t>
      </w:r>
    </w:p>
    <w:p w14:paraId="0BCA1150" w14:textId="77777777" w:rsidR="00BE4604" w:rsidRDefault="00BE4604" w:rsidP="00BE4604"/>
    <w:p w14:paraId="6206ED0C" w14:textId="77777777" w:rsidR="00BE4604" w:rsidRDefault="00BE4604" w:rsidP="00BE4604">
      <w:r>
        <w:t>['15', 'Ryuichi', 'Sakamoto', '200000', 'Processing Facilities', 'Single']</w:t>
      </w:r>
    </w:p>
    <w:p w14:paraId="3EC0CE09" w14:textId="77777777" w:rsidR="00BE4604" w:rsidRDefault="00BE4604" w:rsidP="00BE4604">
      <w:r>
        <w:t>UPDATES have not been committed yet...</w:t>
      </w:r>
    </w:p>
    <w:p w14:paraId="05ACFF99" w14:textId="77777777" w:rsidR="00BE4604" w:rsidRDefault="00BE4604" w:rsidP="00BE4604"/>
    <w:p w14:paraId="58D63944" w14:textId="77777777" w:rsidR="00BE4604" w:rsidRDefault="00BE4604" w:rsidP="00BE4604">
      <w:r>
        <w:t>There was a failure whilst processing transaction No. 3.</w:t>
      </w:r>
    </w:p>
    <w:p w14:paraId="2D5FD7BF" w14:textId="77777777" w:rsidR="00BE4604" w:rsidRDefault="00BE4604" w:rsidP="00BE4604"/>
    <w:p w14:paraId="50E47F65" w14:textId="77777777" w:rsidR="00BE4604" w:rsidRDefault="00BE4604" w:rsidP="00BE4604">
      <w:r>
        <w:t>Calling your recovery script with DB_Log as an argument.</w:t>
      </w:r>
    </w:p>
    <w:p w14:paraId="68F82AB1" w14:textId="77777777" w:rsidR="00BE4604" w:rsidRDefault="00BE4604" w:rsidP="00BE4604">
      <w:r>
        <w:t>Recovery in process ...</w:t>
      </w:r>
    </w:p>
    <w:p w14:paraId="138AC2D0" w14:textId="77777777" w:rsidR="00BE4604" w:rsidRDefault="00BE4604" w:rsidP="00BE4604"/>
    <w:p w14:paraId="4D60585D" w14:textId="77777777" w:rsidR="00BE4604" w:rsidRDefault="00BE4604" w:rsidP="00BE4604">
      <w:r>
        <w:t>15</w:t>
      </w:r>
    </w:p>
    <w:p w14:paraId="042AC779" w14:textId="77777777" w:rsidR="00BE4604" w:rsidRDefault="00BE4604" w:rsidP="00BE4604">
      <w:r>
        <w:t>Salary 321000</w:t>
      </w:r>
    </w:p>
    <w:p w14:paraId="78331EB5" w14:textId="77777777" w:rsidR="00BE4604" w:rsidRDefault="00BE4604" w:rsidP="00BE4604">
      <w:r>
        <w:t>Rollback log saved to CodeAndData/rollback.csv</w:t>
      </w:r>
    </w:p>
    <w:p w14:paraId="5C2DF6F8" w14:textId="77777777" w:rsidR="00BE4604" w:rsidRDefault="00BE4604" w:rsidP="00BE4604"/>
    <w:p w14:paraId="6A68739D" w14:textId="77777777" w:rsidR="00BE4604" w:rsidRDefault="00BE4604" w:rsidP="00BE4604">
      <w:r>
        <w:lastRenderedPageBreak/>
        <w:t xml:space="preserve"> Logging &amp; Rollback System contents:</w:t>
      </w:r>
    </w:p>
    <w:p w14:paraId="442840FA" w14:textId="77777777" w:rsidR="00BE4604" w:rsidRDefault="00BE4604" w:rsidP="00BE4604"/>
    <w:p w14:paraId="575182B9" w14:textId="77777777" w:rsidR="00BE4604" w:rsidRDefault="00BE4604" w:rsidP="00BE4604">
      <w:r>
        <w:t xml:space="preserve">{'transaction_id': '1', 'timestamp': '2024-02-12 19:35:09', 'attribute': 'Department', 'old_value': 'Projects', 'new_value': 'Music', 'status': 'executed'}     </w:t>
      </w:r>
    </w:p>
    <w:p w14:paraId="6D10CD1E" w14:textId="77777777" w:rsidR="00BE4604" w:rsidRDefault="00BE4604" w:rsidP="00BE4604">
      <w:r>
        <w:t xml:space="preserve">{'transaction_id': '5', 'timestamp': '2024-02-12 19:35:09', 'attribute': 'Civil_status', 'old_value': 'Married', 'new_value': 'Divorced', 'status': 'executed'} </w:t>
      </w:r>
    </w:p>
    <w:p w14:paraId="3899F6E7" w14:textId="77777777" w:rsidR="00BE4604" w:rsidRDefault="00BE4604" w:rsidP="00BE4604">
      <w:r>
        <w:t xml:space="preserve">{'transaction_id': '15', 'timestamp': '2024-02-12 19:35:09', 'attribute': 'Salary', 'old_value': '321000', 'new_value': '200000', 'status': 'rolled-back'}      </w:t>
      </w:r>
    </w:p>
    <w:p w14:paraId="05A1D144" w14:textId="77777777" w:rsidR="00BE4604" w:rsidRDefault="00BE4604" w:rsidP="00BE4604">
      <w:r>
        <w:t>The data entries AFTER updates -and RECOVERY, if necessary- are presented below:</w:t>
      </w:r>
    </w:p>
    <w:p w14:paraId="2BE5CCE9" w14:textId="77777777" w:rsidR="00BE4604" w:rsidRDefault="00BE4604" w:rsidP="00BE4604"/>
    <w:p w14:paraId="29F2CAC2" w14:textId="77777777" w:rsidR="00BE4604" w:rsidRDefault="00BE4604" w:rsidP="00BE4604">
      <w:r>
        <w:t>['Unique_ID', 'First_name', 'Last_name', 'Salary', 'Department', 'Civil_status']</w:t>
      </w:r>
    </w:p>
    <w:p w14:paraId="62592C39" w14:textId="77777777" w:rsidR="00BE4604" w:rsidRDefault="00BE4604" w:rsidP="00BE4604">
      <w:r>
        <w:t>['1', 'John', 'Lennon', '230000', 'Music', 'Married']</w:t>
      </w:r>
    </w:p>
    <w:p w14:paraId="120265F2" w14:textId="77777777" w:rsidR="00BE4604" w:rsidRDefault="00BE4604" w:rsidP="00BE4604">
      <w:r>
        <w:t>['2', 'Joan', 'Doe', '100000', 'Human Resources', 'Single']</w:t>
      </w:r>
    </w:p>
    <w:p w14:paraId="010DA339" w14:textId="77777777" w:rsidR="00BE4604" w:rsidRDefault="00BE4604" w:rsidP="00BE4604">
      <w:r>
        <w:t>['3', 'Mary', 'Carpenter', '250000', 'Projects', 'Separated']</w:t>
      </w:r>
    </w:p>
    <w:p w14:paraId="033B7EED" w14:textId="77777777" w:rsidR="00BE4604" w:rsidRDefault="00BE4604" w:rsidP="00BE4604">
      <w:r>
        <w:t>['4', 'John', 'Ingham', '125000', 'Projects', 'Separated']</w:t>
      </w:r>
    </w:p>
    <w:p w14:paraId="1C810CF0" w14:textId="77777777" w:rsidR="00BE4604" w:rsidRDefault="00BE4604" w:rsidP="00BE4604">
      <w:r>
        <w:t>['5', 'Rachel', 'Sturgeon', '197000', 'Engineering', 'Divorced']</w:t>
      </w:r>
    </w:p>
    <w:p w14:paraId="1DDA1310" w14:textId="77777777" w:rsidR="00BE4604" w:rsidRDefault="00BE4604" w:rsidP="00BE4604">
      <w:r>
        <w:t>['6', 'Hanifa', 'Salima', '50000', 'Engineering', 'Married']</w:t>
      </w:r>
    </w:p>
    <w:p w14:paraId="521A1D06" w14:textId="77777777" w:rsidR="00BE4604" w:rsidRDefault="00BE4604" w:rsidP="00BE4604">
      <w:r>
        <w:t>['7', 'Femi', 'Okeke', '425000', 'Industries', 'Married']</w:t>
      </w:r>
    </w:p>
    <w:p w14:paraId="4ED846F5" w14:textId="77777777" w:rsidR="00BE4604" w:rsidRDefault="00BE4604" w:rsidP="00BE4604">
      <w:r>
        <w:t>['8', 'Moe', 'Khalifa', '325000', 'Industries', 'Married']</w:t>
      </w:r>
    </w:p>
    <w:p w14:paraId="5A270A02" w14:textId="77777777" w:rsidR="00BE4604" w:rsidRDefault="00BE4604" w:rsidP="00BE4604">
      <w:r>
        <w:t>['9', 'Katy', 'Jones', '475000', 'Management', 'Single']</w:t>
      </w:r>
    </w:p>
    <w:p w14:paraId="26B7C2DF" w14:textId="77777777" w:rsidR="00BE4604" w:rsidRDefault="00BE4604" w:rsidP="00BE4604">
      <w:r>
        <w:t>['10', 'Lin', 'Wang', '435000', 'Engineering', 'Married']</w:t>
      </w:r>
    </w:p>
    <w:p w14:paraId="72BBBE2C" w14:textId="77777777" w:rsidR="00BE4604" w:rsidRDefault="00BE4604" w:rsidP="00BE4604">
      <w:r>
        <w:t>['11', 'Art', 'Blanket', '137000', 'Projects', 'Single']</w:t>
      </w:r>
    </w:p>
    <w:p w14:paraId="277BA408" w14:textId="77777777" w:rsidR="00BE4604" w:rsidRDefault="00BE4604" w:rsidP="00BE4604">
      <w:r>
        <w:t>['12', 'Vivek', 'Singh', '231000', 'Industries', 'Married']</w:t>
      </w:r>
    </w:p>
    <w:p w14:paraId="4D509F19" w14:textId="77777777" w:rsidR="00BE4604" w:rsidRDefault="00BE4604" w:rsidP="00BE4604">
      <w:r>
        <w:t>['13', 'Amal', 'Khan', '230000', 'Projects', 'Single']</w:t>
      </w:r>
    </w:p>
    <w:p w14:paraId="28F453E8" w14:textId="77777777" w:rsidR="00BE4604" w:rsidRDefault="00BE4604" w:rsidP="00BE4604">
      <w:r>
        <w:t>['14', 'Richard', 'Carpenter', '123000', 'Human Resources', 'Single']</w:t>
      </w:r>
    </w:p>
    <w:p w14:paraId="643FCC52" w14:textId="4043AC3F" w:rsidR="00BE4604" w:rsidRPr="00BE4604" w:rsidRDefault="00BE4604" w:rsidP="00BE4604">
      <w:r>
        <w:t>['15', 'Ryuichi', 'Sakamoto', '321000', 'Processing Facilities', 'Single']</w:t>
      </w:r>
    </w:p>
    <w:sectPr w:rsidR="00BE4604" w:rsidRPr="00BE460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978B0"/>
    <w:multiLevelType w:val="hybridMultilevel"/>
    <w:tmpl w:val="11309D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351101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MzE0MDM1M7OwNDVV0lEKTi0uzszPAykwrAUA0EDdziwAAAA="/>
  </w:docVars>
  <w:rsids>
    <w:rsidRoot w:val="0001707C"/>
    <w:rsid w:val="0001707C"/>
    <w:rsid w:val="001C74CC"/>
    <w:rsid w:val="00655510"/>
    <w:rsid w:val="00736C51"/>
    <w:rsid w:val="007A30B8"/>
    <w:rsid w:val="009A0A63"/>
    <w:rsid w:val="00B63F8C"/>
    <w:rsid w:val="00BA1B97"/>
    <w:rsid w:val="00BE4604"/>
    <w:rsid w:val="00C05223"/>
    <w:rsid w:val="00ED57AA"/>
    <w:rsid w:val="00FB4A6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62889"/>
  <w15:chartTrackingRefBased/>
  <w15:docId w15:val="{0A0065A2-5A3E-4699-923C-A0727589F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70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170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170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170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70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70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70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70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70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70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170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170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170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70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70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70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70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707C"/>
    <w:rPr>
      <w:rFonts w:eastAsiaTheme="majorEastAsia" w:cstheme="majorBidi"/>
      <w:color w:val="272727" w:themeColor="text1" w:themeTint="D8"/>
    </w:rPr>
  </w:style>
  <w:style w:type="paragraph" w:styleId="Title">
    <w:name w:val="Title"/>
    <w:basedOn w:val="Normal"/>
    <w:next w:val="Normal"/>
    <w:link w:val="TitleChar"/>
    <w:uiPriority w:val="10"/>
    <w:qFormat/>
    <w:rsid w:val="000170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70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70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70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707C"/>
    <w:pPr>
      <w:spacing w:before="160"/>
      <w:jc w:val="center"/>
    </w:pPr>
    <w:rPr>
      <w:i/>
      <w:iCs/>
      <w:color w:val="404040" w:themeColor="text1" w:themeTint="BF"/>
    </w:rPr>
  </w:style>
  <w:style w:type="character" w:customStyle="1" w:styleId="QuoteChar">
    <w:name w:val="Quote Char"/>
    <w:basedOn w:val="DefaultParagraphFont"/>
    <w:link w:val="Quote"/>
    <w:uiPriority w:val="29"/>
    <w:rsid w:val="0001707C"/>
    <w:rPr>
      <w:i/>
      <w:iCs/>
      <w:color w:val="404040" w:themeColor="text1" w:themeTint="BF"/>
    </w:rPr>
  </w:style>
  <w:style w:type="paragraph" w:styleId="ListParagraph">
    <w:name w:val="List Paragraph"/>
    <w:basedOn w:val="Normal"/>
    <w:uiPriority w:val="34"/>
    <w:qFormat/>
    <w:rsid w:val="0001707C"/>
    <w:pPr>
      <w:ind w:left="720"/>
      <w:contextualSpacing/>
    </w:pPr>
  </w:style>
  <w:style w:type="character" w:styleId="IntenseEmphasis">
    <w:name w:val="Intense Emphasis"/>
    <w:basedOn w:val="DefaultParagraphFont"/>
    <w:uiPriority w:val="21"/>
    <w:qFormat/>
    <w:rsid w:val="0001707C"/>
    <w:rPr>
      <w:i/>
      <w:iCs/>
      <w:color w:val="0F4761" w:themeColor="accent1" w:themeShade="BF"/>
    </w:rPr>
  </w:style>
  <w:style w:type="paragraph" w:styleId="IntenseQuote">
    <w:name w:val="Intense Quote"/>
    <w:basedOn w:val="Normal"/>
    <w:next w:val="Normal"/>
    <w:link w:val="IntenseQuoteChar"/>
    <w:uiPriority w:val="30"/>
    <w:qFormat/>
    <w:rsid w:val="000170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1707C"/>
    <w:rPr>
      <w:i/>
      <w:iCs/>
      <w:color w:val="0F4761" w:themeColor="accent1" w:themeShade="BF"/>
    </w:rPr>
  </w:style>
  <w:style w:type="character" w:styleId="IntenseReference">
    <w:name w:val="Intense Reference"/>
    <w:basedOn w:val="DefaultParagraphFont"/>
    <w:uiPriority w:val="32"/>
    <w:qFormat/>
    <w:rsid w:val="0001707C"/>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5</TotalTime>
  <Pages>9</Pages>
  <Words>1829</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Bec</dc:creator>
  <cp:keywords/>
  <dc:description/>
  <cp:lastModifiedBy>Austin Bec</cp:lastModifiedBy>
  <cp:revision>5</cp:revision>
  <dcterms:created xsi:type="dcterms:W3CDTF">2024-02-13T02:15:00Z</dcterms:created>
  <dcterms:modified xsi:type="dcterms:W3CDTF">2024-02-15T19:24:00Z</dcterms:modified>
</cp:coreProperties>
</file>